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nura Tal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n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l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10 Salem Walk Apt Ag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nura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5430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